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20188" w14:textId="77777777" w:rsidR="000C0FB7" w:rsidRPr="00843BF8" w:rsidRDefault="000C0FB7" w:rsidP="00843BF8">
      <w:pPr>
        <w:spacing w:after="0"/>
        <w:jc w:val="right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Dr. Tao Huang</w:t>
      </w:r>
    </w:p>
    <w:p w14:paraId="50BA9879" w14:textId="31F7C9F1" w:rsidR="00CE5CC6" w:rsidRPr="00843BF8" w:rsidRDefault="000C0FB7" w:rsidP="00843BF8">
      <w:pPr>
        <w:spacing w:after="0"/>
        <w:jc w:val="right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Surrey Business School, University of Surrey</w:t>
      </w:r>
      <w:r w:rsidR="006C7AA8" w:rsidRPr="00843BF8">
        <w:rPr>
          <w:rFonts w:ascii="Times New Roman" w:hAnsi="Times New Roman"/>
          <w:color w:val="000000"/>
        </w:rPr>
        <w:br/>
      </w:r>
      <w:r w:rsidRPr="00843BF8">
        <w:rPr>
          <w:rFonts w:ascii="Times New Roman" w:hAnsi="Times New Roman"/>
          <w:color w:val="000000"/>
        </w:rPr>
        <w:t>Guildford, Surrey, GU2 7XH, UK</w:t>
      </w:r>
    </w:p>
    <w:p w14:paraId="2178306D" w14:textId="77777777" w:rsidR="00CE5CC6" w:rsidRPr="00843BF8" w:rsidRDefault="00CE5CC6" w:rsidP="00843BF8">
      <w:pPr>
        <w:spacing w:after="0"/>
        <w:rPr>
          <w:rFonts w:ascii="Times New Roman" w:hAnsi="Times New Roman"/>
          <w:color w:val="000000"/>
        </w:rPr>
      </w:pPr>
    </w:p>
    <w:p w14:paraId="1AE6909A" w14:textId="0638E792" w:rsidR="00CE5CC6" w:rsidRPr="00843BF8" w:rsidRDefault="000C0FB7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April 2019</w:t>
      </w:r>
    </w:p>
    <w:p w14:paraId="1A4636F8" w14:textId="77777777" w:rsidR="00CE5CC6" w:rsidRPr="00843BF8" w:rsidRDefault="00CE5CC6" w:rsidP="00843BF8">
      <w:pPr>
        <w:spacing w:after="0"/>
        <w:rPr>
          <w:rFonts w:ascii="Times New Roman" w:hAnsi="Times New Roman"/>
          <w:color w:val="000000"/>
        </w:rPr>
      </w:pPr>
    </w:p>
    <w:p w14:paraId="31772155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Dear Professor </w:t>
      </w:r>
      <w:proofErr w:type="spellStart"/>
      <w:r w:rsidRPr="00843BF8">
        <w:rPr>
          <w:rFonts w:ascii="Times New Roman" w:hAnsi="Times New Roman"/>
          <w:color w:val="000000"/>
        </w:rPr>
        <w:t>Teunter</w:t>
      </w:r>
      <w:proofErr w:type="spellEnd"/>
      <w:r w:rsidRPr="00843BF8">
        <w:rPr>
          <w:rFonts w:ascii="Times New Roman" w:hAnsi="Times New Roman"/>
          <w:color w:val="000000"/>
        </w:rPr>
        <w:t>,</w:t>
      </w:r>
    </w:p>
    <w:p w14:paraId="42468A21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272DDC1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We would like to thank you for the opportunity to resubmit a revised copy of this manuscript. </w:t>
      </w:r>
    </w:p>
    <w:p w14:paraId="25606E57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7F75C43C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In this study, we propose more effective forecasting methods for retailer product sales at SKU level by taking into account the structural change problem. </w:t>
      </w:r>
    </w:p>
    <w:p w14:paraId="63F640AF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791C6265" w14:textId="0D6C480D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The manuscript has been revised to address </w:t>
      </w:r>
      <w:r w:rsidR="00843BF8">
        <w:rPr>
          <w:rFonts w:ascii="Times New Roman" w:hAnsi="Times New Roman"/>
          <w:color w:val="000000"/>
        </w:rPr>
        <w:t>all the</w:t>
      </w:r>
      <w:r w:rsidRPr="00843BF8">
        <w:rPr>
          <w:rFonts w:ascii="Times New Roman" w:hAnsi="Times New Roman"/>
          <w:color w:val="000000"/>
        </w:rPr>
        <w:t xml:space="preserve"> comments</w:t>
      </w:r>
      <w:r w:rsidR="00843BF8">
        <w:rPr>
          <w:rFonts w:ascii="Times New Roman" w:hAnsi="Times New Roman"/>
          <w:color w:val="000000"/>
        </w:rPr>
        <w:t xml:space="preserve"> made by the reviewers</w:t>
      </w:r>
      <w:r w:rsidRPr="00843BF8">
        <w:rPr>
          <w:rFonts w:ascii="Times New Roman" w:hAnsi="Times New Roman"/>
          <w:color w:val="000000"/>
        </w:rPr>
        <w:t>. For example, we follow the reviewer’s suggestion and modify our models to capture the seasonal effect using trigonometric variables. We re-run the entire analysis and we find the results consistent. The modified models generate slightly more accurate forecasts compared to previous models which capture the seasonal effect using deterministic four-week dummy variables (we thank the reviewer for this helpful advice). We simplify the previous section 8 and we also revise the manuscript by reorganizing the paragraphs, clarifying ambiguities, and revising grammar/typing mistakes, etc.</w:t>
      </w:r>
      <w:r w:rsidR="00843BF8">
        <w:rPr>
          <w:rFonts w:ascii="Times New Roman" w:hAnsi="Times New Roman"/>
          <w:color w:val="000000"/>
        </w:rPr>
        <w:t xml:space="preserve"> </w:t>
      </w:r>
      <w:r w:rsidR="001F63AD" w:rsidRPr="001F63AD">
        <w:rPr>
          <w:rFonts w:ascii="Times New Roman" w:hAnsi="Times New Roman"/>
          <w:color w:val="000000"/>
        </w:rPr>
        <w:t xml:space="preserve">We carefully proofread the manuscript </w:t>
      </w:r>
      <w:proofErr w:type="gramStart"/>
      <w:r w:rsidR="001F63AD" w:rsidRPr="001F63AD">
        <w:rPr>
          <w:rFonts w:ascii="Times New Roman" w:hAnsi="Times New Roman"/>
          <w:color w:val="000000"/>
        </w:rPr>
        <w:t>and in that respect</w:t>
      </w:r>
      <w:proofErr w:type="gramEnd"/>
      <w:r w:rsidR="001F63AD" w:rsidRPr="001F63AD">
        <w:rPr>
          <w:rFonts w:ascii="Times New Roman" w:hAnsi="Times New Roman"/>
          <w:color w:val="000000"/>
        </w:rPr>
        <w:t xml:space="preserve"> </w:t>
      </w:r>
      <w:r w:rsidR="001F63AD">
        <w:rPr>
          <w:rFonts w:ascii="Times New Roman" w:hAnsi="Times New Roman"/>
          <w:color w:val="000000"/>
        </w:rPr>
        <w:t>have</w:t>
      </w:r>
      <w:r w:rsidR="001F63AD" w:rsidRPr="001F63AD">
        <w:rPr>
          <w:rFonts w:ascii="Times New Roman" w:hAnsi="Times New Roman"/>
          <w:color w:val="000000"/>
        </w:rPr>
        <w:t xml:space="preserve"> a professional proofreading editor help us with the task.</w:t>
      </w:r>
    </w:p>
    <w:p w14:paraId="50F7C150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4BC0076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We would like to express our thanks to the reviewers for the helpful comments and suggestions for the revision and also for the positive feedback.</w:t>
      </w:r>
      <w:bookmarkStart w:id="0" w:name="_GoBack"/>
      <w:bookmarkEnd w:id="0"/>
    </w:p>
    <w:p w14:paraId="20E814F8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027923D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We believe have resulted in an improved revised manuscript, and we very much hope the revised manuscript is accepted for publication in Journal. </w:t>
      </w:r>
    </w:p>
    <w:p w14:paraId="7C5FEBD4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 </w:t>
      </w:r>
    </w:p>
    <w:p w14:paraId="06E71B3C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Thank you for your consideration of this manuscript. </w:t>
      </w:r>
    </w:p>
    <w:p w14:paraId="6B0C7089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57462A4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39D014CC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Sincerely,</w:t>
      </w:r>
    </w:p>
    <w:p w14:paraId="7EBAA26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56BEA12A" w14:textId="58F4865B" w:rsidR="00F31616" w:rsidRPr="00843BF8" w:rsidRDefault="003F62E2" w:rsidP="00843BF8">
      <w:pPr>
        <w:spacing w:after="0"/>
        <w:rPr>
          <w:rFonts w:ascii="Times New Roman" w:hAnsi="Times New Roman"/>
        </w:rPr>
      </w:pPr>
      <w:r w:rsidRPr="00843BF8">
        <w:rPr>
          <w:rFonts w:ascii="Times New Roman" w:hAnsi="Times New Roman"/>
          <w:color w:val="000000"/>
        </w:rPr>
        <w:t>Dr. Tao Huang on behalf of the authors (Dr. Tao Huang, Professor Robert Fildes, and Dr. Didier Soopramanien).</w:t>
      </w:r>
    </w:p>
    <w:sectPr w:rsidR="00F31616" w:rsidRPr="00843B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sgDShubGxqamBko6SsGpxcWZ+XkgBSa1APYLtc0sAAAA"/>
  </w:docVars>
  <w:rsids>
    <w:rsidRoot w:val="00CE5CC6"/>
    <w:rsid w:val="00015225"/>
    <w:rsid w:val="00064203"/>
    <w:rsid w:val="000848FA"/>
    <w:rsid w:val="000C0FB7"/>
    <w:rsid w:val="001F63AD"/>
    <w:rsid w:val="002108B9"/>
    <w:rsid w:val="002D6AE0"/>
    <w:rsid w:val="00323015"/>
    <w:rsid w:val="003A3DAA"/>
    <w:rsid w:val="003F62E2"/>
    <w:rsid w:val="00405A0F"/>
    <w:rsid w:val="004B0066"/>
    <w:rsid w:val="004B7773"/>
    <w:rsid w:val="004E4561"/>
    <w:rsid w:val="00537EEF"/>
    <w:rsid w:val="006722CB"/>
    <w:rsid w:val="00682108"/>
    <w:rsid w:val="006C7AA8"/>
    <w:rsid w:val="00843BF8"/>
    <w:rsid w:val="008D39DD"/>
    <w:rsid w:val="00A0762E"/>
    <w:rsid w:val="00A1474F"/>
    <w:rsid w:val="00A2172F"/>
    <w:rsid w:val="00AC039B"/>
    <w:rsid w:val="00AE126F"/>
    <w:rsid w:val="00AE58A2"/>
    <w:rsid w:val="00BA440D"/>
    <w:rsid w:val="00CE5CC6"/>
    <w:rsid w:val="00D339AC"/>
    <w:rsid w:val="00F31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34FAB"/>
  <w15:chartTrackingRefBased/>
  <w15:docId w15:val="{94603596-7D68-4220-B0C2-11D8136B7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E58A2"/>
    <w:rPr>
      <w:color w:val="0000FF"/>
      <w:u w:val="single"/>
    </w:rPr>
  </w:style>
  <w:style w:type="paragraph" w:customStyle="1" w:styleId="Default">
    <w:name w:val="Default"/>
    <w:rsid w:val="00AE126F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GB"/>
    </w:rPr>
  </w:style>
  <w:style w:type="character" w:styleId="FollowedHyperlink">
    <w:name w:val="FollowedHyperlink"/>
    <w:uiPriority w:val="99"/>
    <w:semiHidden/>
    <w:unhideWhenUsed/>
    <w:rsid w:val="00AC039B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D33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9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339A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9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39AC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9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339AC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IE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yn Labes</dc:creator>
  <cp:keywords/>
  <cp:lastModifiedBy>tao huang</cp:lastModifiedBy>
  <cp:revision>8</cp:revision>
  <dcterms:created xsi:type="dcterms:W3CDTF">2019-04-01T21:55:00Z</dcterms:created>
  <dcterms:modified xsi:type="dcterms:W3CDTF">2019-04-12T16:04:00Z</dcterms:modified>
</cp:coreProperties>
</file>